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4AD60" w14:textId="77777777" w:rsidR="001B3EC2" w:rsidRPr="00F41973" w:rsidRDefault="001B3EC2" w:rsidP="001B3E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9C6156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1B3EC2">
        <w:rPr>
          <w:rFonts w:ascii="Times New Roman" w:hAnsi="Times New Roman" w:cs="Times New Roman"/>
        </w:rPr>
        <w:t>Family life quali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A4655D" w:rsidRPr="00F41973" w14:paraId="4C14AD63" w14:textId="77777777" w:rsidTr="00A4655D">
        <w:tc>
          <w:tcPr>
            <w:tcW w:w="1379" w:type="dxa"/>
            <w:shd w:val="clear" w:color="auto" w:fill="auto"/>
          </w:tcPr>
          <w:p w14:paraId="4C14AD61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14:paraId="4C14AD62" w14:textId="77777777" w:rsidR="00A4655D" w:rsidRPr="00A4715F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efficacy, functioning, support,</w:t>
            </w:r>
          </w:p>
        </w:tc>
      </w:tr>
      <w:tr w:rsidR="00A4655D" w:rsidRPr="00F41973" w14:paraId="4C14AD66" w14:textId="77777777" w:rsidTr="00A4655D">
        <w:tc>
          <w:tcPr>
            <w:tcW w:w="1379" w:type="dxa"/>
            <w:shd w:val="clear" w:color="auto" w:fill="auto"/>
          </w:tcPr>
          <w:p w14:paraId="4C14AD64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14:paraId="4C14AD65" w14:textId="77777777" w:rsidR="00A4655D" w:rsidRPr="00A4715F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Harmony, resource, strength</w:t>
            </w:r>
          </w:p>
        </w:tc>
      </w:tr>
      <w:tr w:rsidR="00A4655D" w:rsidRPr="00F41973" w14:paraId="4C14AD69" w14:textId="77777777" w:rsidTr="00A4655D">
        <w:tc>
          <w:tcPr>
            <w:tcW w:w="1379" w:type="dxa"/>
            <w:shd w:val="clear" w:color="auto" w:fill="auto"/>
          </w:tcPr>
          <w:p w14:paraId="4C14AD67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14:paraId="4C14AD68" w14:textId="77777777" w:rsidR="00A4655D" w:rsidRPr="00CD584D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ly</w:t>
            </w:r>
          </w:p>
        </w:tc>
      </w:tr>
      <w:tr w:rsidR="00A4655D" w:rsidRPr="00F41973" w14:paraId="4C14AD6C" w14:textId="77777777" w:rsidTr="00A4655D">
        <w:tc>
          <w:tcPr>
            <w:tcW w:w="1379" w:type="dxa"/>
            <w:shd w:val="clear" w:color="auto" w:fill="auto"/>
          </w:tcPr>
          <w:p w14:paraId="4C14AD6A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14:paraId="4C14AD6B" w14:textId="77777777" w:rsidR="00A4655D" w:rsidRPr="00CD584D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</w:t>
            </w:r>
          </w:p>
        </w:tc>
      </w:tr>
      <w:tr w:rsidR="00A4655D" w:rsidRPr="00F41973" w14:paraId="4C14AD6F" w14:textId="77777777" w:rsidTr="00A4655D">
        <w:tc>
          <w:tcPr>
            <w:tcW w:w="1379" w:type="dxa"/>
            <w:shd w:val="clear" w:color="auto" w:fill="auto"/>
          </w:tcPr>
          <w:p w14:paraId="4C14AD6D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14:paraId="4C14AD6E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6 </w:t>
            </w: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A4655D" w:rsidRPr="00F41973" w14:paraId="4C14AD72" w14:textId="77777777" w:rsidTr="00A4655D">
        <w:tc>
          <w:tcPr>
            <w:tcW w:w="1379" w:type="dxa"/>
            <w:shd w:val="clear" w:color="auto" w:fill="auto"/>
          </w:tcPr>
          <w:p w14:paraId="4C14AD70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14:paraId="4C14AD71" w14:textId="77777777" w:rsidR="00A4655D" w:rsidRPr="00A4715F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4715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29</w:t>
            </w:r>
          </w:p>
        </w:tc>
      </w:tr>
      <w:tr w:rsidR="00A4655D" w:rsidRPr="00F41973" w14:paraId="4C14AD75" w14:textId="77777777" w:rsidTr="00A4655D">
        <w:tc>
          <w:tcPr>
            <w:tcW w:w="1379" w:type="dxa"/>
            <w:shd w:val="clear" w:color="auto" w:fill="auto"/>
          </w:tcPr>
          <w:p w14:paraId="4C14AD73" w14:textId="77777777" w:rsidR="00A4655D" w:rsidRPr="00F41973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14:paraId="4C14AD74" w14:textId="77777777" w:rsidR="00A4655D" w:rsidRPr="00A4715F" w:rsidRDefault="00A4655D" w:rsidP="00A465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4715F">
              <w:rPr>
                <w:rFonts w:ascii="Times New Roman"/>
                <w:sz w:val="24"/>
                <w:szCs w:val="24"/>
              </w:rPr>
              <w:t xml:space="preserve">Kwan, Alex Yui-huen, </w:t>
            </w:r>
            <w:r w:rsidRPr="00A4715F">
              <w:rPr>
                <w:rFonts w:ascii="Times New Roman"/>
                <w:b/>
                <w:sz w:val="24"/>
                <w:szCs w:val="24"/>
              </w:rPr>
              <w:t>Chau-kiu Cheung,</w:t>
            </w:r>
            <w:r w:rsidRPr="00A4715F">
              <w:rPr>
                <w:rFonts w:ascii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A4715F">
              <w:rPr>
                <w:rFonts w:ascii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A4715F">
              <w:rPr>
                <w:rFonts w:ascii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14:paraId="4C14AD76" w14:textId="77777777" w:rsidR="001B3EC2" w:rsidRPr="00F41973" w:rsidRDefault="001B3EC2" w:rsidP="001B3E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4C14AD77" w14:textId="77777777" w:rsidR="001B3EC2" w:rsidRPr="00F41973" w:rsidRDefault="001B3EC2" w:rsidP="001B3E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9C615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1B3EC2">
        <w:rPr>
          <w:rFonts w:ascii="Times New Roman" w:hAnsi="Times New Roman" w:cs="Times New Roman"/>
        </w:rPr>
        <w:t>Family life quality</w:t>
      </w:r>
    </w:p>
    <w:p w14:paraId="4C14AD78" w14:textId="77777777" w:rsidR="001B3EC2" w:rsidRPr="008B0D0E" w:rsidRDefault="001B3EC2" w:rsidP="001B3E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914"/>
        <w:gridCol w:w="1112"/>
        <w:gridCol w:w="1233"/>
        <w:gridCol w:w="1112"/>
        <w:gridCol w:w="1515"/>
      </w:tblGrid>
      <w:tr w:rsidR="00905871" w:rsidRPr="00F41973" w14:paraId="1AA783D0" w14:textId="77777777" w:rsidTr="00E14703">
        <w:tc>
          <w:tcPr>
            <w:tcW w:w="2695" w:type="dxa"/>
            <w:shd w:val="clear" w:color="auto" w:fill="auto"/>
          </w:tcPr>
          <w:p w14:paraId="1EE38560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Response</w:t>
            </w:r>
          </w:p>
        </w:tc>
        <w:tc>
          <w:tcPr>
            <w:tcW w:w="990" w:type="dxa"/>
            <w:shd w:val="clear" w:color="auto" w:fill="auto"/>
          </w:tcPr>
          <w:p w14:paraId="19806E2C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o</w:t>
            </w:r>
          </w:p>
        </w:tc>
        <w:tc>
          <w:tcPr>
            <w:tcW w:w="1170" w:type="dxa"/>
            <w:shd w:val="clear" w:color="auto" w:fill="auto"/>
          </w:tcPr>
          <w:p w14:paraId="6F0F4D99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>Rather little</w:t>
            </w:r>
          </w:p>
        </w:tc>
        <w:tc>
          <w:tcPr>
            <w:tcW w:w="1283" w:type="dxa"/>
            <w:shd w:val="clear" w:color="auto" w:fill="auto"/>
          </w:tcPr>
          <w:p w14:paraId="3920C897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verage</w:t>
            </w:r>
          </w:p>
        </w:tc>
        <w:tc>
          <w:tcPr>
            <w:tcW w:w="1170" w:type="dxa"/>
            <w:shd w:val="clear" w:color="auto" w:fill="auto"/>
          </w:tcPr>
          <w:p w14:paraId="39BC12CF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a lot</w:t>
            </w:r>
          </w:p>
        </w:tc>
        <w:tc>
          <w:tcPr>
            <w:tcW w:w="1687" w:type="dxa"/>
            <w:shd w:val="clear" w:color="auto" w:fill="auto"/>
          </w:tcPr>
          <w:p w14:paraId="7F2A73C0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Very much</w:t>
            </w:r>
          </w:p>
        </w:tc>
      </w:tr>
      <w:tr w:rsidR="00905871" w:rsidRPr="00F41973" w14:paraId="01CA60F6" w14:textId="77777777" w:rsidTr="00E14703">
        <w:tc>
          <w:tcPr>
            <w:tcW w:w="2695" w:type="dxa"/>
            <w:shd w:val="clear" w:color="auto" w:fill="auto"/>
          </w:tcPr>
          <w:p w14:paraId="27788E2B" w14:textId="477ABE84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s </w:t>
            </w:r>
            <w:r w:rsidRPr="0090587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1, </w:t>
            </w:r>
            <w:bookmarkStart w:id="0" w:name="_GoBack"/>
            <w:bookmarkEnd w:id="0"/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2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，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4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，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990" w:type="dxa"/>
            <w:shd w:val="clear" w:color="auto" w:fill="auto"/>
          </w:tcPr>
          <w:p w14:paraId="56F2C5A9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3A95CD85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83" w:type="dxa"/>
            <w:shd w:val="clear" w:color="auto" w:fill="auto"/>
          </w:tcPr>
          <w:p w14:paraId="1FFA3B17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5DB997AD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687" w:type="dxa"/>
            <w:shd w:val="clear" w:color="auto" w:fill="auto"/>
          </w:tcPr>
          <w:p w14:paraId="33FCBC23" w14:textId="77777777" w:rsidR="00905871" w:rsidRPr="00F41973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  <w:tr w:rsidR="00905871" w14:paraId="5986F8E5" w14:textId="77777777" w:rsidTr="00E14703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67377" w14:textId="05569460" w:rsidR="00905871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 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3</w:t>
            </w:r>
            <w:r w:rsidRPr="0090587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, 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6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87B9E" w14:textId="77777777" w:rsidR="00905871" w:rsidRPr="001D5790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2FA4" w14:textId="77777777" w:rsidR="00905871" w:rsidRPr="001D5790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F9F36" w14:textId="77777777" w:rsidR="00905871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BC564" w14:textId="77777777" w:rsidR="00905871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06107" w14:textId="77777777" w:rsidR="00905871" w:rsidRDefault="0090587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</w:tr>
    </w:tbl>
    <w:p w14:paraId="4C14AD79" w14:textId="1D35D98C" w:rsidR="00A4655D" w:rsidRDefault="00A4655D" w:rsidP="00A465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35E79D90" w14:textId="77777777" w:rsidR="00905871" w:rsidRPr="008B0D0E" w:rsidRDefault="00905871" w:rsidP="00A465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A4655D" w:rsidRPr="008B0D0E" w14:paraId="4C14AD7C" w14:textId="77777777" w:rsidTr="00FB30C6">
        <w:tc>
          <w:tcPr>
            <w:tcW w:w="3433" w:type="dxa"/>
            <w:shd w:val="clear" w:color="auto" w:fill="auto"/>
          </w:tcPr>
          <w:p w14:paraId="4C14AD7A" w14:textId="77777777" w:rsidR="00A4655D" w:rsidRPr="008B0D0E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14:paraId="4C14AD7B" w14:textId="77777777" w:rsidR="00A4655D" w:rsidRPr="008B0D0E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A4655D" w:rsidRPr="008B0D0E" w14:paraId="4C14AD7F" w14:textId="77777777" w:rsidTr="00FB30C6">
        <w:tc>
          <w:tcPr>
            <w:tcW w:w="3433" w:type="dxa"/>
            <w:shd w:val="clear" w:color="auto" w:fill="auto"/>
          </w:tcPr>
          <w:p w14:paraId="4C14AD7D" w14:textId="77777777" w:rsidR="00A4655D" w:rsidRPr="008B0D0E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14:paraId="4C14AD7E" w14:textId="77777777" w:rsidR="00A4655D" w:rsidRPr="006C541F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A4655D" w:rsidRPr="008B0D0E" w14:paraId="4C14AD82" w14:textId="77777777" w:rsidTr="00FB30C6">
        <w:tc>
          <w:tcPr>
            <w:tcW w:w="3433" w:type="dxa"/>
            <w:shd w:val="clear" w:color="auto" w:fill="auto"/>
          </w:tcPr>
          <w:p w14:paraId="4C14AD80" w14:textId="77777777" w:rsidR="00A4655D" w:rsidRPr="008B0D0E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14:paraId="4C14AD81" w14:textId="77777777" w:rsidR="00A4655D" w:rsidRPr="006C541F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A4655D" w:rsidRPr="008B0D0E" w14:paraId="4C14AD85" w14:textId="77777777" w:rsidTr="00FB30C6">
        <w:trPr>
          <w:trHeight w:val="281"/>
        </w:trPr>
        <w:tc>
          <w:tcPr>
            <w:tcW w:w="3433" w:type="dxa"/>
            <w:shd w:val="clear" w:color="auto" w:fill="auto"/>
          </w:tcPr>
          <w:p w14:paraId="4C14AD83" w14:textId="77777777" w:rsidR="00A4655D" w:rsidRPr="008B0D0E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14:paraId="4C14AD84" w14:textId="77777777" w:rsidR="00A4655D" w:rsidRPr="006C541F" w:rsidRDefault="00A4655D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14:paraId="4C14AD86" w14:textId="77777777" w:rsidR="00A4655D" w:rsidRDefault="00A4655D" w:rsidP="00A4655D"/>
    <w:p w14:paraId="4C14AD87" w14:textId="77777777" w:rsidR="00AE5620" w:rsidRDefault="00395564" w:rsidP="00A465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</w:pPr>
    </w:p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14AD8A" w14:textId="77777777" w:rsidR="006A5036" w:rsidRDefault="006A5036" w:rsidP="001B3EC2">
      <w:r>
        <w:separator/>
      </w:r>
    </w:p>
  </w:endnote>
  <w:endnote w:type="continuationSeparator" w:id="0">
    <w:p w14:paraId="4C14AD8B" w14:textId="77777777" w:rsidR="006A5036" w:rsidRDefault="006A5036" w:rsidP="001B3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4AD88" w14:textId="77777777" w:rsidR="006A5036" w:rsidRDefault="006A5036" w:rsidP="001B3EC2">
      <w:r>
        <w:separator/>
      </w:r>
    </w:p>
  </w:footnote>
  <w:footnote w:type="continuationSeparator" w:id="0">
    <w:p w14:paraId="4C14AD89" w14:textId="77777777" w:rsidR="006A5036" w:rsidRDefault="006A5036" w:rsidP="001B3E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E3NDI3MDcxMTBU0lEKTi0uzszPAykwrAUAOO0lpywAAAA="/>
  </w:docVars>
  <w:rsids>
    <w:rsidRoot w:val="00AE7409"/>
    <w:rsid w:val="00153956"/>
    <w:rsid w:val="001B3EC2"/>
    <w:rsid w:val="003D4FB3"/>
    <w:rsid w:val="00510DD2"/>
    <w:rsid w:val="006A5036"/>
    <w:rsid w:val="00905871"/>
    <w:rsid w:val="00924431"/>
    <w:rsid w:val="009C6156"/>
    <w:rsid w:val="00A4655D"/>
    <w:rsid w:val="00AD744B"/>
    <w:rsid w:val="00AE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14AD60"/>
  <w15:chartTrackingRefBased/>
  <w15:docId w15:val="{3C04AB75-1B8A-4CBA-B3DC-DC2BDF9D4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EC2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E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B3EC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B3EC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B3EC2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1B3EC2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B3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7</cp:revision>
  <dcterms:created xsi:type="dcterms:W3CDTF">2020-11-24T07:25:00Z</dcterms:created>
  <dcterms:modified xsi:type="dcterms:W3CDTF">2021-01-07T03:47:00Z</dcterms:modified>
</cp:coreProperties>
</file>